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87C57" w:rsidRPr="00987C57" w:rsidRDefault="00987C57" w:rsidP="00987C57">
      <w:pPr>
        <w:autoSpaceDE w:val="0"/>
        <w:autoSpaceDN w:val="0"/>
        <w:adjustRightInd w:val="0"/>
        <w:spacing w:after="0" w:line="240" w:lineRule="auto"/>
        <w:jc w:val="center"/>
        <w:rPr>
          <w:rFonts w:ascii="Gill Sans MT" w:hAnsi="Gill Sans MT" w:cs="Frutiger-Light"/>
          <w:b/>
          <w:color w:val="000000"/>
          <w:sz w:val="36"/>
          <w:szCs w:val="26"/>
        </w:rPr>
      </w:pPr>
      <w:r w:rsidRPr="00987C57">
        <w:rPr>
          <w:rFonts w:ascii="Gill Sans MT" w:hAnsi="Gill Sans MT" w:cs="Frutiger-Light"/>
          <w:b/>
          <w:color w:val="000000"/>
          <w:sz w:val="36"/>
          <w:szCs w:val="26"/>
        </w:rPr>
        <w:t xml:space="preserve">Wednesday </w:t>
      </w:r>
      <w:r>
        <w:rPr>
          <w:rFonts w:ascii="Gill Sans MT" w:hAnsi="Gill Sans MT" w:cs="Frutiger-Light"/>
          <w:b/>
          <w:color w:val="000000"/>
          <w:sz w:val="36"/>
          <w:szCs w:val="26"/>
        </w:rPr>
        <w:t>10</w:t>
      </w:r>
      <w:r w:rsidRPr="00987C57">
        <w:rPr>
          <w:rFonts w:ascii="Gill Sans MT" w:hAnsi="Gill Sans MT" w:cs="Frutiger-Light"/>
          <w:b/>
          <w:color w:val="000000"/>
          <w:sz w:val="36"/>
          <w:szCs w:val="26"/>
          <w:vertAlign w:val="superscript"/>
        </w:rPr>
        <w:t>th</w:t>
      </w:r>
      <w:r>
        <w:rPr>
          <w:rFonts w:ascii="Gill Sans MT" w:hAnsi="Gill Sans MT" w:cs="Frutiger-Light"/>
          <w:b/>
          <w:color w:val="000000"/>
          <w:sz w:val="36"/>
          <w:szCs w:val="26"/>
        </w:rPr>
        <w:t xml:space="preserve"> June</w:t>
      </w:r>
    </w:p>
    <w:p w:rsidR="004834CC" w:rsidRPr="00BF508A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color w:val="000000"/>
          <w:sz w:val="42"/>
          <w:szCs w:val="26"/>
        </w:rPr>
      </w:pPr>
      <w:r w:rsidRPr="00BF508A">
        <w:rPr>
          <w:rFonts w:ascii="Gill Sans MT" w:hAnsi="Gill Sans MT" w:cs="Frutiger-Light"/>
          <w:b/>
          <w:color w:val="000000"/>
          <w:sz w:val="42"/>
          <w:szCs w:val="26"/>
        </w:rPr>
        <w:t xml:space="preserve">1 JOHN: </w:t>
      </w:r>
      <w:r w:rsidR="000817A7">
        <w:rPr>
          <w:rFonts w:ascii="Gill Sans MT" w:hAnsi="Gill Sans MT" w:cs="Frutiger-Light"/>
          <w:b/>
          <w:color w:val="000000"/>
          <w:sz w:val="42"/>
          <w:szCs w:val="26"/>
        </w:rPr>
        <w:t>(</w:t>
      </w:r>
      <w:r w:rsidR="00C973F9">
        <w:rPr>
          <w:rFonts w:ascii="Gill Sans MT" w:hAnsi="Gill Sans MT" w:cs="Frutiger-Light"/>
          <w:b/>
          <w:color w:val="000000"/>
          <w:sz w:val="42"/>
          <w:szCs w:val="26"/>
        </w:rPr>
        <w:t>3</w:t>
      </w:r>
      <w:r w:rsidR="000817A7">
        <w:rPr>
          <w:rFonts w:ascii="Gill Sans MT" w:hAnsi="Gill Sans MT" w:cs="Frutiger-Light"/>
          <w:b/>
          <w:color w:val="000000"/>
          <w:sz w:val="42"/>
          <w:szCs w:val="26"/>
        </w:rPr>
        <w:t xml:space="preserve">.1) </w:t>
      </w:r>
      <w:r w:rsidR="00C973F9">
        <w:rPr>
          <w:rFonts w:ascii="Gill Sans MT" w:hAnsi="Gill Sans MT" w:cs="Frutiger-Light"/>
          <w:b/>
          <w:color w:val="000000"/>
          <w:sz w:val="42"/>
          <w:szCs w:val="26"/>
        </w:rPr>
        <w:t>F</w:t>
      </w:r>
      <w:r w:rsidRPr="00BF508A">
        <w:rPr>
          <w:rFonts w:ascii="Gill Sans MT" w:hAnsi="Gill Sans MT" w:cs="Frutiger-Light"/>
          <w:b/>
          <w:color w:val="000000"/>
          <w:sz w:val="42"/>
          <w:szCs w:val="26"/>
        </w:rPr>
        <w:t>ree</w:t>
      </w:r>
      <w:r w:rsidR="00C973F9">
        <w:rPr>
          <w:rFonts w:ascii="Gill Sans MT" w:hAnsi="Gill Sans MT" w:cs="Frutiger-Light"/>
          <w:b/>
          <w:color w:val="000000"/>
          <w:sz w:val="42"/>
          <w:szCs w:val="26"/>
        </w:rPr>
        <w:t xml:space="preserve"> to be different</w:t>
      </w:r>
    </w:p>
    <w:p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Italic"/>
          <w:i/>
          <w:iCs/>
          <w:color w:val="000000"/>
          <w:sz w:val="26"/>
          <w:szCs w:val="26"/>
        </w:rPr>
      </w:pPr>
      <w:r w:rsidRPr="004834CC">
        <w:rPr>
          <w:rFonts w:ascii="Gill Sans MT" w:hAnsi="Gill Sans MT" w:cs="Frutiger-LightItalic"/>
          <w:i/>
          <w:iCs/>
          <w:color w:val="000000"/>
          <w:sz w:val="26"/>
          <w:szCs w:val="26"/>
        </w:rPr>
        <w:t xml:space="preserve">Christians belong to the dawning new age of the rule of King Jesus. </w:t>
      </w:r>
      <w:r w:rsidR="00C973F9">
        <w:rPr>
          <w:rFonts w:ascii="Gill Sans MT" w:hAnsi="Gill Sans MT" w:cs="Frutiger-LightItalic"/>
          <w:i/>
          <w:iCs/>
          <w:color w:val="000000"/>
          <w:sz w:val="26"/>
          <w:szCs w:val="26"/>
        </w:rPr>
        <w:br/>
      </w:r>
      <w:r w:rsidRPr="004834CC">
        <w:rPr>
          <w:rFonts w:ascii="Gill Sans MT" w:hAnsi="Gill Sans MT" w:cs="Frutiger-LightItalic"/>
          <w:i/>
          <w:iCs/>
          <w:color w:val="000000"/>
          <w:sz w:val="26"/>
          <w:szCs w:val="26"/>
        </w:rPr>
        <w:t>But for the time</w:t>
      </w:r>
      <w:r w:rsidR="00C973F9">
        <w:rPr>
          <w:rFonts w:ascii="Gill Sans MT" w:hAnsi="Gill Sans MT" w:cs="Frutiger-LightItalic"/>
          <w:i/>
          <w:iCs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Frutiger-LightItalic"/>
          <w:i/>
          <w:iCs/>
          <w:color w:val="000000"/>
          <w:sz w:val="26"/>
          <w:szCs w:val="26"/>
        </w:rPr>
        <w:t>being, we still have to live in the real world of rebellion and hatred.</w:t>
      </w:r>
    </w:p>
    <w:p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It’s a tension with which we all struggle.</w:t>
      </w:r>
    </w:p>
    <w:p w:rsidR="004834CC" w:rsidRPr="00C973F9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color w:val="000000"/>
          <w:sz w:val="32"/>
          <w:szCs w:val="26"/>
        </w:rPr>
      </w:pPr>
      <w:r w:rsidRPr="00C973F9">
        <w:rPr>
          <w:rFonts w:ascii="Gill Sans MT" w:hAnsi="Gill Sans MT" w:cs="Frutiger-Light"/>
          <w:b/>
          <w:color w:val="000000"/>
          <w:sz w:val="32"/>
          <w:szCs w:val="26"/>
        </w:rPr>
        <w:t>For God so loved…</w:t>
      </w:r>
    </w:p>
    <w:p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Bold"/>
          <w:b/>
          <w:bCs/>
          <w:color w:val="000000"/>
          <w:sz w:val="26"/>
          <w:szCs w:val="26"/>
        </w:rPr>
      </w:pPr>
      <w:r w:rsidRPr="004834CC">
        <w:rPr>
          <w:rFonts w:ascii="Gill Sans MT" w:hAnsi="Gill Sans MT" w:cs="Frutiger-Bold"/>
          <w:b/>
          <w:bCs/>
          <w:color w:val="000000"/>
          <w:sz w:val="26"/>
          <w:szCs w:val="26"/>
        </w:rPr>
        <w:t>Read 1 John 2:15</w:t>
      </w:r>
    </w:p>
    <w:p w:rsidR="00C973F9" w:rsidRPr="00C973F9" w:rsidRDefault="00C973F9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ButtonBonus-CircleNegative"/>
          <w:b/>
          <w:color w:val="404040"/>
          <w:sz w:val="26"/>
          <w:szCs w:val="26"/>
        </w:rPr>
      </w:pPr>
      <w:r w:rsidRPr="00C973F9">
        <w:rPr>
          <w:rFonts w:ascii="Gill Sans MT" w:hAnsi="Gill Sans MT" w:cs="ButtonBonus-CircleNegative"/>
          <w:b/>
          <w:color w:val="404040"/>
          <w:sz w:val="26"/>
          <w:szCs w:val="26"/>
        </w:rPr>
        <w:t>Questions</w:t>
      </w:r>
    </w:p>
    <w:p w:rsidR="004834CC" w:rsidRPr="004834CC" w:rsidRDefault="00C973F9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>
        <w:rPr>
          <w:rFonts w:ascii="Gill Sans MT" w:hAnsi="Gill Sans MT" w:cs="ButtonBonus-CircleNegative"/>
          <w:color w:val="404040"/>
          <w:sz w:val="26"/>
          <w:szCs w:val="26"/>
        </w:rPr>
        <w:t>1</w:t>
      </w:r>
      <w:r w:rsidR="004834CC" w:rsidRPr="004834CC">
        <w:rPr>
          <w:rFonts w:ascii="Gill Sans MT" w:hAnsi="Gill Sans MT" w:cs="ButtonBonus-CircleNegative"/>
          <w:color w:val="404040"/>
          <w:sz w:val="26"/>
          <w:szCs w:val="26"/>
        </w:rPr>
        <w:t xml:space="preserve"> </w:t>
      </w:r>
      <w:r w:rsidR="004834CC"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What are we being called to do in this</w:t>
      </w:r>
      <w:r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="004834CC"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verse?</w:t>
      </w:r>
    </w:p>
    <w:p w:rsidR="00C973F9" w:rsidRDefault="00C973F9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ButtonBonus-CircleNegative"/>
          <w:color w:val="404040"/>
          <w:sz w:val="26"/>
          <w:szCs w:val="26"/>
        </w:rPr>
      </w:pPr>
    </w:p>
    <w:p w:rsidR="00C973F9" w:rsidRDefault="00C973F9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ButtonBonus-CircleNegative"/>
          <w:color w:val="404040"/>
          <w:sz w:val="26"/>
          <w:szCs w:val="26"/>
        </w:rPr>
      </w:pPr>
    </w:p>
    <w:p w:rsidR="004834CC" w:rsidRPr="004834CC" w:rsidRDefault="00C973F9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>
        <w:rPr>
          <w:rFonts w:ascii="Gill Sans MT" w:hAnsi="Gill Sans MT" w:cs="ButtonBonus-CircleNegative"/>
          <w:color w:val="404040"/>
          <w:sz w:val="26"/>
          <w:szCs w:val="26"/>
        </w:rPr>
        <w:t xml:space="preserve">2 </w:t>
      </w:r>
      <w:r w:rsidR="004834CC"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How does this square with what is said</w:t>
      </w:r>
      <w:r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="004834CC"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about “the world” in John 3:16, do you</w:t>
      </w:r>
      <w:r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="004834CC"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think?</w:t>
      </w:r>
    </w:p>
    <w:p w:rsidR="00C973F9" w:rsidRDefault="00C973F9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</w:p>
    <w:p w:rsidR="00C973F9" w:rsidRDefault="00C973F9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</w:p>
    <w:p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The word “world” in the Bible can be used</w:t>
      </w:r>
      <w:r w:rsidR="00C973F9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in very different ways. (The seventeenth</w:t>
      </w:r>
      <w:r w:rsidR="00C973F9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century</w:t>
      </w:r>
      <w:r w:rsidR="00C973F9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theologian John Owen listed no</w:t>
      </w:r>
      <w:r w:rsidR="00C973F9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fewer than 16 different nuances of it!) It</w:t>
      </w:r>
      <w:r w:rsidR="00C973F9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can simply refer to</w:t>
      </w:r>
      <w:r w:rsidR="00C973F9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everything that God</w:t>
      </w:r>
      <w:r w:rsidR="00C973F9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has made—the planet we live on and the</w:t>
      </w:r>
      <w:r w:rsidR="00C973F9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people who live on it. John 3:16 tells us that</w:t>
      </w:r>
      <w:r w:rsidR="00C973F9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God loved the rebellious people he made</w:t>
      </w:r>
      <w:r w:rsidR="00C973F9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so much he sent his own Son to die. But in</w:t>
      </w:r>
      <w:r w:rsidR="00C973F9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this letter, “the world” is shorthand for the</w:t>
      </w:r>
      <w:r w:rsidR="00C973F9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way of thinking and living that dominates a</w:t>
      </w:r>
      <w:r w:rsidR="00C973F9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world that is hostile to God—and all social</w:t>
      </w:r>
      <w:r w:rsidR="00C973F9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 xml:space="preserve">and cultural pressures on </w:t>
      </w:r>
      <w:r w:rsidR="00C973F9">
        <w:rPr>
          <w:rFonts w:ascii="Gill Sans MT" w:hAnsi="Gill Sans MT" w:cs="Scala-Regular"/>
          <w:color w:val="000000"/>
          <w:sz w:val="26"/>
          <w:szCs w:val="26"/>
        </w:rPr>
        <w:t xml:space="preserve"> b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elievers to conform</w:t>
      </w:r>
      <w:r w:rsidR="00C973F9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to those sinful patterns of behaviour.</w:t>
      </w:r>
    </w:p>
    <w:p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God hates this sinful way of life—and he</w:t>
      </w:r>
      <w:r w:rsidR="00C973F9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expects us to hate it too—even when we see</w:t>
      </w:r>
      <w:r w:rsidR="00C973F9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it in ourselves.</w:t>
      </w:r>
    </w:p>
    <w:p w:rsidR="00C973F9" w:rsidRDefault="00C973F9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color w:val="000000"/>
          <w:sz w:val="32"/>
          <w:szCs w:val="26"/>
        </w:rPr>
      </w:pPr>
    </w:p>
    <w:p w:rsidR="004834CC" w:rsidRPr="00C973F9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color w:val="000000"/>
          <w:sz w:val="32"/>
          <w:szCs w:val="26"/>
        </w:rPr>
      </w:pPr>
      <w:r w:rsidRPr="00C973F9">
        <w:rPr>
          <w:rFonts w:ascii="Gill Sans MT" w:hAnsi="Gill Sans MT" w:cs="Frutiger-Light"/>
          <w:b/>
          <w:color w:val="000000"/>
          <w:sz w:val="32"/>
          <w:szCs w:val="26"/>
        </w:rPr>
        <w:t>Rejecting the world</w:t>
      </w:r>
    </w:p>
    <w:p w:rsid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Bold"/>
          <w:b/>
          <w:bCs/>
          <w:color w:val="000000"/>
          <w:sz w:val="26"/>
          <w:szCs w:val="26"/>
        </w:rPr>
      </w:pPr>
      <w:r w:rsidRPr="004834CC">
        <w:rPr>
          <w:rFonts w:ascii="Gill Sans MT" w:hAnsi="Gill Sans MT" w:cs="Frutiger-Bold"/>
          <w:b/>
          <w:bCs/>
          <w:color w:val="000000"/>
          <w:sz w:val="26"/>
          <w:szCs w:val="26"/>
        </w:rPr>
        <w:t>Read 1 John 2:16-29</w:t>
      </w:r>
    </w:p>
    <w:p w:rsidR="00C973F9" w:rsidRPr="004834CC" w:rsidRDefault="00C973F9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Bold"/>
          <w:b/>
          <w:bCs/>
          <w:color w:val="000000"/>
          <w:sz w:val="26"/>
          <w:szCs w:val="26"/>
        </w:rPr>
      </w:pPr>
      <w:r>
        <w:rPr>
          <w:rFonts w:ascii="Gill Sans MT" w:hAnsi="Gill Sans MT" w:cs="Frutiger-Bold"/>
          <w:b/>
          <w:bCs/>
          <w:color w:val="000000"/>
          <w:sz w:val="26"/>
          <w:szCs w:val="26"/>
        </w:rPr>
        <w:t>Questions</w:t>
      </w:r>
    </w:p>
    <w:p w:rsidR="004834CC" w:rsidRPr="004834CC" w:rsidRDefault="00C973F9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>
        <w:rPr>
          <w:rFonts w:ascii="Gill Sans MT" w:hAnsi="Gill Sans MT" w:cs="ButtonBonus-CircleNegative"/>
          <w:color w:val="404040"/>
          <w:sz w:val="26"/>
          <w:szCs w:val="26"/>
        </w:rPr>
        <w:t>1</w:t>
      </w:r>
      <w:r w:rsidR="004834CC" w:rsidRPr="004834CC">
        <w:rPr>
          <w:rFonts w:ascii="Gill Sans MT" w:hAnsi="Gill Sans MT" w:cs="ButtonBonus-CircleNegative"/>
          <w:color w:val="404040"/>
          <w:sz w:val="26"/>
          <w:szCs w:val="26"/>
        </w:rPr>
        <w:t xml:space="preserve"> </w:t>
      </w:r>
      <w:r w:rsidR="004834CC"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What three characteristics of worldly</w:t>
      </w:r>
      <w:r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="004834CC"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thinking and living does John point out</w:t>
      </w:r>
      <w:r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="004834CC"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for us in verse 16?</w:t>
      </w:r>
    </w:p>
    <w:p w:rsidR="00C973F9" w:rsidRDefault="00C973F9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ButtonBonus-CircleNegative"/>
          <w:color w:val="404040"/>
          <w:sz w:val="26"/>
          <w:szCs w:val="26"/>
        </w:rPr>
      </w:pPr>
    </w:p>
    <w:p w:rsidR="004834CC" w:rsidRPr="004834CC" w:rsidRDefault="00C973F9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>
        <w:rPr>
          <w:rFonts w:ascii="Gill Sans MT" w:hAnsi="Gill Sans MT" w:cs="ButtonBonus-CircleNegative"/>
          <w:color w:val="404040"/>
          <w:sz w:val="26"/>
          <w:szCs w:val="26"/>
        </w:rPr>
        <w:lastRenderedPageBreak/>
        <w:t>2</w:t>
      </w:r>
      <w:r w:rsidR="004834CC" w:rsidRPr="004834CC">
        <w:rPr>
          <w:rFonts w:ascii="Gill Sans MT" w:hAnsi="Gill Sans MT" w:cs="ButtonBonus-CircleNegative"/>
          <w:color w:val="404040"/>
          <w:sz w:val="26"/>
          <w:szCs w:val="26"/>
        </w:rPr>
        <w:t xml:space="preserve"> </w:t>
      </w:r>
      <w:r w:rsidR="004834CC"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Struggling against the world is hard, so</w:t>
      </w:r>
      <w:r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="004834CC"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why bother (v 17, 27)?</w:t>
      </w:r>
    </w:p>
    <w:p w:rsidR="00C973F9" w:rsidRDefault="00C973F9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ButtonBonus-CircleNegative"/>
          <w:color w:val="404040"/>
          <w:sz w:val="26"/>
          <w:szCs w:val="26"/>
        </w:rPr>
      </w:pPr>
    </w:p>
    <w:p w:rsidR="00C973F9" w:rsidRDefault="00C973F9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ButtonBonus-CircleNegative"/>
          <w:color w:val="404040"/>
          <w:sz w:val="26"/>
          <w:szCs w:val="26"/>
        </w:rPr>
      </w:pPr>
    </w:p>
    <w:p w:rsidR="004834CC" w:rsidRPr="004834CC" w:rsidRDefault="00C973F9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>
        <w:rPr>
          <w:rFonts w:ascii="Gill Sans MT" w:hAnsi="Gill Sans MT" w:cs="ButtonBonus-CircleNegative"/>
          <w:color w:val="404040"/>
          <w:sz w:val="26"/>
          <w:szCs w:val="26"/>
        </w:rPr>
        <w:t xml:space="preserve">3 </w:t>
      </w:r>
      <w:r w:rsidR="004834CC"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What else will make it difficult for us to</w:t>
      </w:r>
      <w:r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="004834CC"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live in this world (v 18-19)?</w:t>
      </w:r>
    </w:p>
    <w:p w:rsidR="00C973F9" w:rsidRDefault="00C973F9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ButtonBonus-CircleNegative"/>
          <w:color w:val="404040"/>
          <w:sz w:val="26"/>
          <w:szCs w:val="26"/>
        </w:rPr>
      </w:pPr>
    </w:p>
    <w:p w:rsidR="00C973F9" w:rsidRDefault="00C973F9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ButtonBonus-CircleNegative"/>
          <w:color w:val="404040"/>
          <w:sz w:val="26"/>
          <w:szCs w:val="26"/>
        </w:rPr>
      </w:pPr>
    </w:p>
    <w:p w:rsidR="004834CC" w:rsidRPr="004834CC" w:rsidRDefault="00C973F9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>
        <w:rPr>
          <w:rFonts w:ascii="Gill Sans MT" w:hAnsi="Gill Sans MT" w:cs="ButtonBonus-CircleNegative"/>
          <w:color w:val="404040"/>
          <w:sz w:val="26"/>
          <w:szCs w:val="26"/>
        </w:rPr>
        <w:t xml:space="preserve">4 </w:t>
      </w:r>
      <w:r w:rsidR="004834CC"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What does John encourage us to do as</w:t>
      </w:r>
      <w:r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="004834CC"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we face this hostility (v 28)?</w:t>
      </w:r>
    </w:p>
    <w:p w:rsidR="00C973F9" w:rsidRDefault="00C973F9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ButtonBonus-CircleNegative"/>
          <w:color w:val="404040"/>
          <w:sz w:val="26"/>
          <w:szCs w:val="26"/>
        </w:rPr>
      </w:pPr>
    </w:p>
    <w:p w:rsidR="00C973F9" w:rsidRDefault="00C973F9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ButtonBonus-CircleNegative"/>
          <w:color w:val="404040"/>
          <w:sz w:val="26"/>
          <w:szCs w:val="26"/>
        </w:rPr>
      </w:pPr>
    </w:p>
    <w:p w:rsidR="004834CC" w:rsidRDefault="00C973F9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>
        <w:rPr>
          <w:rFonts w:ascii="Gill Sans MT" w:hAnsi="Gill Sans MT" w:cs="ButtonBonus-CircleNegative"/>
          <w:color w:val="404040"/>
          <w:sz w:val="26"/>
          <w:szCs w:val="26"/>
        </w:rPr>
        <w:t>5</w:t>
      </w:r>
      <w:r w:rsidR="004834CC" w:rsidRPr="004834CC">
        <w:rPr>
          <w:rFonts w:ascii="Gill Sans MT" w:hAnsi="Gill Sans MT" w:cs="ButtonBonus-CircleNegative"/>
          <w:color w:val="404040"/>
          <w:sz w:val="26"/>
          <w:szCs w:val="26"/>
        </w:rPr>
        <w:t xml:space="preserve"> </w:t>
      </w:r>
      <w:r w:rsidR="004834CC"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What have we been given to help us with</w:t>
      </w:r>
      <w:r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="004834CC"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this (v 20, 21)?</w:t>
      </w:r>
    </w:p>
    <w:p w:rsidR="00C973F9" w:rsidRDefault="00C973F9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:rsidR="00C973F9" w:rsidRPr="004834CC" w:rsidRDefault="00C973F9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The pressure of sin is everywhere. From</w:t>
      </w:r>
      <w:r w:rsidR="00C973F9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within ourselves (the lust of the flesh, v 16),</w:t>
      </w:r>
      <w:r w:rsidR="00C973F9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from outside (the lust of the eyes) and from</w:t>
      </w:r>
      <w:r w:rsidR="00C973F9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the arrogant pride in ourselves that defaults</w:t>
      </w:r>
      <w:r w:rsidR="00C973F9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to boasting about ourselves with no dependence</w:t>
      </w:r>
      <w:r w:rsidR="00C973F9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on God or gratitude towards him. But</w:t>
      </w:r>
      <w:r w:rsidR="00C973F9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these are all part of a world that is dead and</w:t>
      </w:r>
      <w:r w:rsidR="00C973F9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passing away (v 17). Those who truly belong</w:t>
      </w:r>
      <w:r w:rsidR="00C973F9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to Christ have received the truth about him,</w:t>
      </w:r>
      <w:r w:rsidR="00C973F9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have been anointed by the Holy Spirit and</w:t>
      </w:r>
      <w:r w:rsidR="00C973F9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have the sure hope of eternity to look forward</w:t>
      </w:r>
      <w:r w:rsidR="00C973F9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to. John encourages us to “continue in</w:t>
      </w:r>
      <w:r w:rsidR="00C973F9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him” as we reject false teachers and the pull</w:t>
      </w:r>
      <w:r w:rsidR="00C973F9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of worldly sinfulness. We walk away from</w:t>
      </w:r>
      <w:r w:rsidR="00C973F9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these things towards the goodness and light</w:t>
      </w:r>
      <w:r w:rsidR="00C973F9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of God’s new creation.</w:t>
      </w:r>
    </w:p>
    <w:p w:rsidR="00C973F9" w:rsidRPr="00C973F9" w:rsidRDefault="00C973F9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ButtonBonus-CircleNegative"/>
          <w:b/>
          <w:color w:val="404040"/>
          <w:sz w:val="26"/>
          <w:szCs w:val="26"/>
        </w:rPr>
      </w:pPr>
      <w:r w:rsidRPr="00C973F9">
        <w:rPr>
          <w:rFonts w:ascii="Gill Sans MT" w:hAnsi="Gill Sans MT" w:cs="ButtonBonus-CircleNegative"/>
          <w:b/>
          <w:color w:val="404040"/>
          <w:sz w:val="26"/>
          <w:szCs w:val="26"/>
        </w:rPr>
        <w:t>Questions</w:t>
      </w:r>
    </w:p>
    <w:p w:rsidR="004834CC" w:rsidRPr="004834CC" w:rsidRDefault="00C973F9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>
        <w:rPr>
          <w:rFonts w:ascii="Gill Sans MT" w:hAnsi="Gill Sans MT" w:cs="ButtonBonus-CircleNegative"/>
          <w:color w:val="404040"/>
          <w:sz w:val="26"/>
          <w:szCs w:val="26"/>
        </w:rPr>
        <w:t>1</w:t>
      </w:r>
      <w:r w:rsidR="004834CC" w:rsidRPr="004834CC">
        <w:rPr>
          <w:rFonts w:ascii="Gill Sans MT" w:hAnsi="Gill Sans MT" w:cs="ButtonBonus-CircleNegative"/>
          <w:color w:val="404040"/>
          <w:sz w:val="26"/>
          <w:szCs w:val="26"/>
        </w:rPr>
        <w:t xml:space="preserve"> </w:t>
      </w:r>
      <w:r w:rsidR="004834CC"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How do we recognise antichrists (v 22)?</w:t>
      </w:r>
    </w:p>
    <w:p w:rsidR="00C973F9" w:rsidRDefault="00C973F9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ButtonBonus-CircleNegative"/>
          <w:color w:val="404040"/>
          <w:sz w:val="26"/>
          <w:szCs w:val="26"/>
        </w:rPr>
      </w:pPr>
    </w:p>
    <w:p w:rsidR="00C973F9" w:rsidRDefault="00C973F9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ButtonBonus-CircleNegative"/>
          <w:color w:val="404040"/>
          <w:sz w:val="26"/>
          <w:szCs w:val="26"/>
        </w:rPr>
      </w:pPr>
    </w:p>
    <w:p w:rsidR="004834CC" w:rsidRPr="004834CC" w:rsidRDefault="00C973F9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>
        <w:rPr>
          <w:rFonts w:ascii="Gill Sans MT" w:hAnsi="Gill Sans MT" w:cs="ButtonBonus-CircleNegative"/>
          <w:color w:val="404040"/>
          <w:sz w:val="26"/>
          <w:szCs w:val="26"/>
        </w:rPr>
        <w:t>2</w:t>
      </w:r>
      <w:r w:rsidR="004834CC" w:rsidRPr="004834CC">
        <w:rPr>
          <w:rFonts w:ascii="Gill Sans MT" w:hAnsi="Gill Sans MT" w:cs="ButtonBonus-CircleNegative"/>
          <w:color w:val="404040"/>
          <w:sz w:val="26"/>
          <w:szCs w:val="26"/>
        </w:rPr>
        <w:t xml:space="preserve"> </w:t>
      </w:r>
      <w:r w:rsidR="004834CC"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Why can it sometimes be difficult to spot</w:t>
      </w:r>
      <w:r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="004834CC"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them (v 21)?</w:t>
      </w:r>
    </w:p>
    <w:p w:rsidR="00C973F9" w:rsidRDefault="00C973F9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ButtonBonus-CircleNegative"/>
          <w:color w:val="404040"/>
          <w:sz w:val="26"/>
          <w:szCs w:val="26"/>
        </w:rPr>
      </w:pPr>
    </w:p>
    <w:p w:rsidR="00C973F9" w:rsidRDefault="00C973F9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ButtonBonus-CircleNegative"/>
          <w:color w:val="404040"/>
          <w:sz w:val="26"/>
          <w:szCs w:val="26"/>
        </w:rPr>
      </w:pPr>
    </w:p>
    <w:p w:rsidR="004834CC" w:rsidRPr="004834CC" w:rsidRDefault="00C973F9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>
        <w:rPr>
          <w:rFonts w:ascii="Gill Sans MT" w:hAnsi="Gill Sans MT" w:cs="ButtonBonus-CircleNegative"/>
          <w:color w:val="404040"/>
          <w:sz w:val="26"/>
          <w:szCs w:val="26"/>
        </w:rPr>
        <w:t>3</w:t>
      </w:r>
      <w:r w:rsidR="004834CC" w:rsidRPr="004834CC">
        <w:rPr>
          <w:rFonts w:ascii="Gill Sans MT" w:hAnsi="Gill Sans MT" w:cs="ButtonBonus-CircleNegative"/>
          <w:color w:val="404040"/>
          <w:sz w:val="26"/>
          <w:szCs w:val="26"/>
        </w:rPr>
        <w:t xml:space="preserve"> </w:t>
      </w:r>
      <w:r w:rsidR="004834CC"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What do you think it means in practice</w:t>
      </w:r>
      <w:r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="004834CC"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to “continue in him” (v 28)?</w:t>
      </w:r>
    </w:p>
    <w:p w:rsidR="00C973F9" w:rsidRDefault="00C973F9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color w:val="000000"/>
          <w:sz w:val="26"/>
          <w:szCs w:val="26"/>
        </w:rPr>
      </w:pPr>
    </w:p>
    <w:p w:rsidR="00C973F9" w:rsidRDefault="00C973F9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color w:val="000000"/>
          <w:sz w:val="26"/>
          <w:szCs w:val="26"/>
        </w:rPr>
      </w:pPr>
    </w:p>
    <w:p w:rsidR="004834CC" w:rsidRPr="00C973F9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color w:val="000000"/>
          <w:sz w:val="26"/>
          <w:szCs w:val="26"/>
        </w:rPr>
      </w:pPr>
      <w:r w:rsidRPr="00C973F9">
        <w:rPr>
          <w:rFonts w:ascii="Gill Sans MT" w:hAnsi="Gill Sans MT" w:cs="Frutiger-Light"/>
          <w:b/>
          <w:color w:val="000000"/>
          <w:sz w:val="26"/>
          <w:szCs w:val="26"/>
        </w:rPr>
        <w:t>Pray</w:t>
      </w:r>
    </w:p>
    <w:p w:rsidR="00C973F9" w:rsidRDefault="004834CC" w:rsidP="00C973F9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Italic"/>
          <w:i/>
          <w:iCs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Turn your answers to the questions above</w:t>
      </w:r>
      <w:r w:rsidR="00C973F9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into prayers.</w:t>
      </w:r>
      <w:r w:rsidR="00C973F9">
        <w:rPr>
          <w:rFonts w:ascii="Gill Sans MT" w:hAnsi="Gill Sans MT" w:cs="Frutiger-LightItalic"/>
          <w:i/>
          <w:iCs/>
          <w:color w:val="000000"/>
          <w:sz w:val="26"/>
          <w:szCs w:val="26"/>
        </w:rPr>
        <w:br w:type="page"/>
      </w:r>
    </w:p>
    <w:p w:rsidR="00987C57" w:rsidRPr="00BF508A" w:rsidRDefault="00987C57" w:rsidP="00987C57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color w:val="000000"/>
          <w:sz w:val="42"/>
          <w:szCs w:val="26"/>
        </w:rPr>
      </w:pPr>
      <w:r w:rsidRPr="00BF508A">
        <w:rPr>
          <w:rFonts w:ascii="Gill Sans MT" w:hAnsi="Gill Sans MT" w:cs="Frutiger-Light"/>
          <w:b/>
          <w:color w:val="000000"/>
          <w:sz w:val="42"/>
          <w:szCs w:val="26"/>
        </w:rPr>
        <w:lastRenderedPageBreak/>
        <w:t xml:space="preserve">1 JOHN: </w:t>
      </w:r>
      <w:r>
        <w:rPr>
          <w:rFonts w:ascii="Gill Sans MT" w:hAnsi="Gill Sans MT" w:cs="Frutiger-Light"/>
          <w:b/>
          <w:color w:val="000000"/>
          <w:sz w:val="42"/>
          <w:szCs w:val="26"/>
        </w:rPr>
        <w:t>(3.2) Free to obey</w:t>
      </w:r>
    </w:p>
    <w:p w:rsidR="00412E9E" w:rsidRDefault="00412E9E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Italic"/>
          <w:i/>
          <w:iCs/>
          <w:color w:val="000000"/>
          <w:sz w:val="26"/>
          <w:szCs w:val="26"/>
        </w:rPr>
      </w:pPr>
    </w:p>
    <w:p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Italic"/>
          <w:i/>
          <w:iCs/>
          <w:color w:val="000000"/>
          <w:sz w:val="26"/>
          <w:szCs w:val="26"/>
        </w:rPr>
      </w:pPr>
      <w:r w:rsidRPr="004834CC">
        <w:rPr>
          <w:rFonts w:ascii="Gill Sans MT" w:hAnsi="Gill Sans MT" w:cs="Frutiger-LightItalic"/>
          <w:i/>
          <w:iCs/>
          <w:color w:val="000000"/>
          <w:sz w:val="26"/>
          <w:szCs w:val="26"/>
        </w:rPr>
        <w:t>“He’s got his mother’s eyes... I’m afraid she’s going to have her father’s nose...</w:t>
      </w:r>
      <w:r w:rsidR="00987C57">
        <w:rPr>
          <w:rFonts w:ascii="Gill Sans MT" w:hAnsi="Gill Sans MT" w:cs="Frutiger-LightItalic"/>
          <w:i/>
          <w:iCs/>
          <w:color w:val="000000"/>
          <w:sz w:val="26"/>
          <w:szCs w:val="26"/>
        </w:rPr>
        <w:t xml:space="preserve">  </w:t>
      </w:r>
      <w:r w:rsidRPr="004834CC">
        <w:rPr>
          <w:rFonts w:ascii="Gill Sans MT" w:hAnsi="Gill Sans MT" w:cs="Frutiger-LightItalic"/>
          <w:i/>
          <w:iCs/>
          <w:color w:val="000000"/>
          <w:sz w:val="26"/>
          <w:szCs w:val="26"/>
        </w:rPr>
        <w:t>She looks just like her Great-aunt Mabel...”</w:t>
      </w:r>
    </w:p>
    <w:p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We all know the routine. Everyone coos</w:t>
      </w:r>
      <w:r w:rsidR="00987C5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over the newborn, trying to work out who</w:t>
      </w:r>
      <w:r w:rsidR="00987C5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they resemble, when all the time they look</w:t>
      </w:r>
      <w:r w:rsidR="00987C5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like… well… like a baby! John says we have</w:t>
      </w:r>
      <w:r w:rsidR="00987C5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become God’s children. The question is: do</w:t>
      </w:r>
      <w:r w:rsidR="00987C5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we show the family likeness?</w:t>
      </w:r>
    </w:p>
    <w:p w:rsidR="00987C57" w:rsidRDefault="00987C5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color w:val="000000"/>
          <w:sz w:val="14"/>
          <w:szCs w:val="26"/>
        </w:rPr>
      </w:pPr>
    </w:p>
    <w:p w:rsidR="00412E9E" w:rsidRPr="00987C57" w:rsidRDefault="00412E9E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color w:val="000000"/>
          <w:sz w:val="14"/>
          <w:szCs w:val="26"/>
        </w:rPr>
      </w:pPr>
    </w:p>
    <w:p w:rsidR="004834CC" w:rsidRPr="00987C57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color w:val="000000"/>
          <w:sz w:val="32"/>
          <w:szCs w:val="26"/>
        </w:rPr>
      </w:pPr>
      <w:r w:rsidRPr="00987C57">
        <w:rPr>
          <w:rFonts w:ascii="Gill Sans MT" w:hAnsi="Gill Sans MT" w:cs="Frutiger-Light"/>
          <w:b/>
          <w:color w:val="000000"/>
          <w:sz w:val="32"/>
          <w:szCs w:val="26"/>
        </w:rPr>
        <w:t>What we are and will be</w:t>
      </w:r>
    </w:p>
    <w:p w:rsid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Bold"/>
          <w:b/>
          <w:bCs/>
          <w:color w:val="000000"/>
          <w:sz w:val="26"/>
          <w:szCs w:val="26"/>
        </w:rPr>
      </w:pPr>
      <w:r w:rsidRPr="004834CC">
        <w:rPr>
          <w:rFonts w:ascii="Gill Sans MT" w:hAnsi="Gill Sans MT" w:cs="Frutiger-Bold"/>
          <w:b/>
          <w:bCs/>
          <w:color w:val="000000"/>
          <w:sz w:val="26"/>
          <w:szCs w:val="26"/>
        </w:rPr>
        <w:t>Read 1 John 3:1-3</w:t>
      </w:r>
    </w:p>
    <w:p w:rsidR="00412E9E" w:rsidRDefault="00412E9E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Bold"/>
          <w:b/>
          <w:bCs/>
          <w:color w:val="000000"/>
          <w:sz w:val="26"/>
          <w:szCs w:val="26"/>
        </w:rPr>
      </w:pPr>
    </w:p>
    <w:p w:rsidR="00987C57" w:rsidRPr="004834CC" w:rsidRDefault="00987C5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Bold"/>
          <w:b/>
          <w:bCs/>
          <w:color w:val="000000"/>
          <w:sz w:val="26"/>
          <w:szCs w:val="26"/>
        </w:rPr>
      </w:pPr>
      <w:r>
        <w:rPr>
          <w:rFonts w:ascii="Gill Sans MT" w:hAnsi="Gill Sans MT" w:cs="Frutiger-Bold"/>
          <w:b/>
          <w:bCs/>
          <w:color w:val="000000"/>
          <w:sz w:val="26"/>
          <w:szCs w:val="26"/>
        </w:rPr>
        <w:t>Quest</w:t>
      </w:r>
      <w:r w:rsidR="00412E9E">
        <w:rPr>
          <w:rFonts w:ascii="Gill Sans MT" w:hAnsi="Gill Sans MT" w:cs="Frutiger-Bold"/>
          <w:b/>
          <w:bCs/>
          <w:color w:val="000000"/>
          <w:sz w:val="26"/>
          <w:szCs w:val="26"/>
        </w:rPr>
        <w:t>i</w:t>
      </w:r>
      <w:r>
        <w:rPr>
          <w:rFonts w:ascii="Gill Sans MT" w:hAnsi="Gill Sans MT" w:cs="Frutiger-Bold"/>
          <w:b/>
          <w:bCs/>
          <w:color w:val="000000"/>
          <w:sz w:val="26"/>
          <w:szCs w:val="26"/>
        </w:rPr>
        <w:t>ons</w:t>
      </w:r>
    </w:p>
    <w:p w:rsidR="004834CC" w:rsidRPr="004834CC" w:rsidRDefault="00987C5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>
        <w:rPr>
          <w:rFonts w:ascii="Gill Sans MT" w:hAnsi="Gill Sans MT" w:cs="ButtonBonus-CircleNegative"/>
          <w:color w:val="404040"/>
          <w:sz w:val="26"/>
          <w:szCs w:val="26"/>
        </w:rPr>
        <w:t>1</w:t>
      </w:r>
      <w:r w:rsidR="004834CC" w:rsidRPr="004834CC">
        <w:rPr>
          <w:rFonts w:ascii="Gill Sans MT" w:hAnsi="Gill Sans MT" w:cs="ButtonBonus-CircleNegative"/>
          <w:color w:val="404040"/>
          <w:sz w:val="26"/>
          <w:szCs w:val="26"/>
        </w:rPr>
        <w:t xml:space="preserve"> </w:t>
      </w:r>
      <w:r w:rsidR="004834CC"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List out the things that show how God</w:t>
      </w:r>
      <w:r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="004834CC"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has lavished his love on us.</w:t>
      </w:r>
    </w:p>
    <w:p w:rsidR="00987C57" w:rsidRDefault="00987C5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ButtonBonus-CircleNegative"/>
          <w:color w:val="404040"/>
          <w:sz w:val="26"/>
          <w:szCs w:val="26"/>
        </w:rPr>
      </w:pPr>
    </w:p>
    <w:p w:rsidR="00412E9E" w:rsidRDefault="00412E9E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ButtonBonus-CircleNegative"/>
          <w:color w:val="404040"/>
          <w:sz w:val="26"/>
          <w:szCs w:val="26"/>
        </w:rPr>
      </w:pPr>
    </w:p>
    <w:p w:rsidR="00987C57" w:rsidRDefault="00987C5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ButtonBonus-CircleNegative"/>
          <w:color w:val="404040"/>
          <w:sz w:val="26"/>
          <w:szCs w:val="26"/>
        </w:rPr>
      </w:pPr>
    </w:p>
    <w:p w:rsidR="004834CC" w:rsidRPr="004834CC" w:rsidRDefault="00987C5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>
        <w:rPr>
          <w:rFonts w:ascii="Gill Sans MT" w:hAnsi="Gill Sans MT" w:cs="ButtonBonus-CircleNegative"/>
          <w:color w:val="404040"/>
          <w:sz w:val="26"/>
          <w:szCs w:val="26"/>
        </w:rPr>
        <w:t>2</w:t>
      </w:r>
      <w:r w:rsidR="004834CC" w:rsidRPr="004834CC">
        <w:rPr>
          <w:rFonts w:ascii="Gill Sans MT" w:hAnsi="Gill Sans MT" w:cs="ButtonBonus-CircleNegative"/>
          <w:color w:val="404040"/>
          <w:sz w:val="26"/>
          <w:szCs w:val="26"/>
        </w:rPr>
        <w:t xml:space="preserve"> </w:t>
      </w:r>
      <w:r w:rsidR="004834CC"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What can we look forward to?</w:t>
      </w:r>
    </w:p>
    <w:p w:rsidR="00987C57" w:rsidRDefault="00987C5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ButtonBonus-CircleNegative"/>
          <w:color w:val="404040"/>
          <w:sz w:val="26"/>
          <w:szCs w:val="26"/>
        </w:rPr>
      </w:pPr>
    </w:p>
    <w:p w:rsidR="00412E9E" w:rsidRDefault="00412E9E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ButtonBonus-CircleNegative"/>
          <w:color w:val="404040"/>
          <w:sz w:val="26"/>
          <w:szCs w:val="26"/>
        </w:rPr>
      </w:pPr>
    </w:p>
    <w:p w:rsidR="00987C57" w:rsidRDefault="00987C5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ButtonBonus-CircleNegative"/>
          <w:color w:val="404040"/>
          <w:sz w:val="26"/>
          <w:szCs w:val="26"/>
        </w:rPr>
      </w:pPr>
    </w:p>
    <w:p w:rsidR="004834CC" w:rsidRPr="004834CC" w:rsidRDefault="00987C5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>
        <w:rPr>
          <w:rFonts w:ascii="Gill Sans MT" w:hAnsi="Gill Sans MT" w:cs="ButtonBonus-CircleNegative"/>
          <w:color w:val="404040"/>
          <w:sz w:val="26"/>
          <w:szCs w:val="26"/>
        </w:rPr>
        <w:t xml:space="preserve">3 </w:t>
      </w:r>
      <w:r w:rsidR="004834CC"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What should knowing this cause us to</w:t>
      </w:r>
      <w:r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="004834CC"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do now?</w:t>
      </w:r>
    </w:p>
    <w:p w:rsidR="00987C57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Roman"/>
          <w:color w:val="FFFFFF"/>
          <w:sz w:val="26"/>
          <w:szCs w:val="26"/>
        </w:rPr>
      </w:pPr>
      <w:r w:rsidRPr="004834CC">
        <w:rPr>
          <w:rFonts w:ascii="Gill Sans MT" w:hAnsi="Gill Sans MT" w:cs="Frutiger-Roman"/>
          <w:color w:val="FFFFFF"/>
          <w:sz w:val="26"/>
          <w:szCs w:val="26"/>
        </w:rPr>
        <w:t>T</w:t>
      </w:r>
    </w:p>
    <w:p w:rsidR="00412E9E" w:rsidRDefault="00412E9E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Roman"/>
          <w:color w:val="FFFFFF"/>
          <w:sz w:val="26"/>
          <w:szCs w:val="26"/>
        </w:rPr>
      </w:pPr>
    </w:p>
    <w:p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Roman"/>
          <w:color w:val="FFFFFF"/>
          <w:sz w:val="26"/>
          <w:szCs w:val="26"/>
        </w:rPr>
      </w:pPr>
      <w:r w:rsidRPr="004834CC">
        <w:rPr>
          <w:rFonts w:ascii="Gill Sans MT" w:hAnsi="Gill Sans MT" w:cs="Frutiger-Roman"/>
          <w:color w:val="FFFFFF"/>
          <w:sz w:val="26"/>
          <w:szCs w:val="26"/>
        </w:rPr>
        <w:t>IME OUT</w:t>
      </w:r>
    </w:p>
    <w:p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The language is so familiar to us that it’s</w:t>
      </w:r>
      <w:r w:rsidR="00987C5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easy not to be amazed by it. John, however,</w:t>
      </w:r>
      <w:r w:rsidR="00987C5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half expects his readers not to believe it, so</w:t>
      </w:r>
      <w:r w:rsidR="00987C5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he adds, “And that is what we are!” Take</w:t>
      </w:r>
      <w:r w:rsidR="00987C5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time to reflect on the lavish love of God. You</w:t>
      </w:r>
      <w:r w:rsidR="00987C5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might find it helpful to meditate on these</w:t>
      </w:r>
      <w:r w:rsidR="00987C5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 xml:space="preserve">verses: </w:t>
      </w:r>
      <w:r w:rsidRPr="004834CC">
        <w:rPr>
          <w:rFonts w:ascii="Gill Sans MT" w:hAnsi="Gill Sans MT" w:cs="Scala-Bold"/>
          <w:b/>
          <w:bCs/>
          <w:color w:val="000000"/>
          <w:sz w:val="26"/>
          <w:szCs w:val="26"/>
        </w:rPr>
        <w:t>1 John 4:9-10; John 13:1-17; Romans</w:t>
      </w:r>
      <w:r w:rsidR="00987C57">
        <w:rPr>
          <w:rFonts w:ascii="Gill Sans MT" w:hAnsi="Gill Sans MT" w:cs="Scala-Bold"/>
          <w:b/>
          <w:bCs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Bold"/>
          <w:b/>
          <w:bCs/>
          <w:color w:val="000000"/>
          <w:sz w:val="26"/>
          <w:szCs w:val="26"/>
        </w:rPr>
        <w:t>8:31-39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.</w:t>
      </w:r>
    </w:p>
    <w:p w:rsidR="00987C57" w:rsidRDefault="00987C5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</w:p>
    <w:p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Even John acknowledges that precisely what</w:t>
      </w:r>
      <w:r w:rsidR="00987C5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will happen to us in the new creation is a</w:t>
      </w:r>
      <w:r w:rsidR="00987C5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bit of a mystery (1 John 3:2). We don’t know</w:t>
      </w:r>
      <w:r w:rsidR="00987C5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what we will be like when Christ returns</w:t>
      </w:r>
      <w:r w:rsidR="00987C5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 xml:space="preserve">and we are transformed. But </w:t>
      </w:r>
      <w:r w:rsidR="00987C5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="00987C57">
        <w:rPr>
          <w:rFonts w:ascii="Gill Sans MT" w:hAnsi="Gill Sans MT" w:cs="Scala-Regular"/>
          <w:color w:val="000000"/>
          <w:sz w:val="26"/>
          <w:szCs w:val="26"/>
        </w:rPr>
        <w:lastRenderedPageBreak/>
        <w:t>J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 xml:space="preserve">ohn </w:t>
      </w: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does</w:t>
      </w:r>
      <w:r w:rsidR="00987C57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know that we will be like Jesus and we will</w:t>
      </w:r>
      <w:r w:rsidR="00987C5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see Jesus as he really is—the glorious Lord</w:t>
      </w:r>
      <w:r w:rsidR="00987C5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over all creation.</w:t>
      </w:r>
      <w:r w:rsidR="00987C5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In the meantime, out of gratitude for the love</w:t>
      </w:r>
      <w:r w:rsidR="00987C5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God has lavished upon us, our goal should</w:t>
      </w:r>
    </w:p>
    <w:p w:rsid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be to bridge the gap. With the certain hope of</w:t>
      </w:r>
      <w:r w:rsidR="00987C5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one day being pure like Christ, we try to purify</w:t>
      </w:r>
      <w:r w:rsidR="00987C5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ourselves now. John knows we can’t be sinless</w:t>
      </w:r>
      <w:r w:rsidR="00987C5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yet (see 1:8). But he expects us to try as hard as</w:t>
      </w:r>
      <w:r w:rsidR="00987C5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we can to become as pure as we can.</w:t>
      </w:r>
    </w:p>
    <w:p w:rsidR="00987C57" w:rsidRPr="004834CC" w:rsidRDefault="00987C5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</w:p>
    <w:p w:rsidR="004834CC" w:rsidRPr="00987C57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color w:val="000000"/>
          <w:sz w:val="28"/>
          <w:szCs w:val="26"/>
        </w:rPr>
      </w:pPr>
      <w:r w:rsidRPr="00987C57">
        <w:rPr>
          <w:rFonts w:ascii="Gill Sans MT" w:hAnsi="Gill Sans MT" w:cs="Frutiger-Light"/>
          <w:b/>
          <w:color w:val="000000"/>
          <w:sz w:val="28"/>
          <w:szCs w:val="26"/>
        </w:rPr>
        <w:t>What sin really is</w:t>
      </w:r>
    </w:p>
    <w:p w:rsidR="00412E9E" w:rsidRDefault="00412E9E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Bold"/>
          <w:b/>
          <w:bCs/>
          <w:color w:val="000000"/>
          <w:sz w:val="26"/>
          <w:szCs w:val="26"/>
        </w:rPr>
      </w:pPr>
    </w:p>
    <w:p w:rsid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Bold"/>
          <w:b/>
          <w:bCs/>
          <w:color w:val="000000"/>
          <w:sz w:val="26"/>
          <w:szCs w:val="26"/>
        </w:rPr>
      </w:pPr>
      <w:r w:rsidRPr="004834CC">
        <w:rPr>
          <w:rFonts w:ascii="Gill Sans MT" w:hAnsi="Gill Sans MT" w:cs="Frutiger-Bold"/>
          <w:b/>
          <w:bCs/>
          <w:color w:val="000000"/>
          <w:sz w:val="26"/>
          <w:szCs w:val="26"/>
        </w:rPr>
        <w:t>Read 1 John 3:4-6</w:t>
      </w:r>
    </w:p>
    <w:p w:rsidR="00412E9E" w:rsidRDefault="00412E9E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Bold"/>
          <w:b/>
          <w:bCs/>
          <w:color w:val="000000"/>
          <w:sz w:val="26"/>
          <w:szCs w:val="26"/>
        </w:rPr>
      </w:pPr>
    </w:p>
    <w:p w:rsidR="00987C57" w:rsidRPr="004834CC" w:rsidRDefault="00987C5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Bold"/>
          <w:b/>
          <w:bCs/>
          <w:color w:val="000000"/>
          <w:sz w:val="26"/>
          <w:szCs w:val="26"/>
        </w:rPr>
      </w:pPr>
      <w:r>
        <w:rPr>
          <w:rFonts w:ascii="Gill Sans MT" w:hAnsi="Gill Sans MT" w:cs="Frutiger-Bold"/>
          <w:b/>
          <w:bCs/>
          <w:color w:val="000000"/>
          <w:sz w:val="26"/>
          <w:szCs w:val="26"/>
        </w:rPr>
        <w:t>Questions</w:t>
      </w:r>
    </w:p>
    <w:p w:rsidR="004834CC" w:rsidRPr="004834CC" w:rsidRDefault="00987C5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>
        <w:rPr>
          <w:rFonts w:ascii="Gill Sans MT" w:hAnsi="Gill Sans MT" w:cs="ButtonBonus-CircleNegative"/>
          <w:color w:val="404040"/>
          <w:sz w:val="26"/>
          <w:szCs w:val="26"/>
        </w:rPr>
        <w:t>1</w:t>
      </w:r>
      <w:r w:rsidR="004834CC" w:rsidRPr="004834CC">
        <w:rPr>
          <w:rFonts w:ascii="Gill Sans MT" w:hAnsi="Gill Sans MT" w:cs="ButtonBonus-CircleNegative"/>
          <w:color w:val="404040"/>
          <w:sz w:val="26"/>
          <w:szCs w:val="26"/>
        </w:rPr>
        <w:t xml:space="preserve"> </w:t>
      </w:r>
      <w:r w:rsidR="004834CC"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How does verse 4 make sin so much</w:t>
      </w:r>
      <w:r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="004834CC"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bigger than simply law-breaking?</w:t>
      </w:r>
    </w:p>
    <w:p w:rsidR="00987C57" w:rsidRDefault="00987C5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ButtonBonus-CircleNegative"/>
          <w:color w:val="404040"/>
          <w:sz w:val="26"/>
          <w:szCs w:val="26"/>
        </w:rPr>
      </w:pPr>
    </w:p>
    <w:p w:rsidR="00412E9E" w:rsidRDefault="00412E9E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ButtonBonus-CircleNegative"/>
          <w:color w:val="404040"/>
          <w:sz w:val="26"/>
          <w:szCs w:val="26"/>
        </w:rPr>
      </w:pPr>
    </w:p>
    <w:p w:rsidR="00987C57" w:rsidRDefault="00987C5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ButtonBonus-CircleNegative"/>
          <w:color w:val="404040"/>
          <w:sz w:val="26"/>
          <w:szCs w:val="26"/>
        </w:rPr>
      </w:pPr>
    </w:p>
    <w:p w:rsidR="004834CC" w:rsidRPr="004834CC" w:rsidRDefault="00987C5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>
        <w:rPr>
          <w:rFonts w:ascii="Gill Sans MT" w:hAnsi="Gill Sans MT" w:cs="ButtonBonus-CircleNegative"/>
          <w:color w:val="404040"/>
          <w:sz w:val="26"/>
          <w:szCs w:val="26"/>
        </w:rPr>
        <w:t xml:space="preserve">2 </w:t>
      </w:r>
      <w:r w:rsidR="004834CC"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Why will true Christians not keep on</w:t>
      </w:r>
      <w:r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="004834CC"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habitually sinning in the same way</w:t>
      </w:r>
    </w:p>
    <w:p w:rsid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again and again (v 5-6)?</w:t>
      </w:r>
    </w:p>
    <w:p w:rsidR="00987C57" w:rsidRDefault="00987C5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:rsidR="00987C57" w:rsidRDefault="00987C5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:rsidR="00412E9E" w:rsidRPr="004834CC" w:rsidRDefault="00412E9E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:rsidR="00987C57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Sin is not just rule-breaking; it is a rejection of</w:t>
      </w:r>
      <w:r w:rsidR="00987C5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the rule-giver: God. It’s not simply that I know</w:t>
      </w:r>
      <w:r w:rsidR="00987C5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a law but fail to keep it. Sin’s essence—”lawlessness”—</w:t>
      </w:r>
      <w:r w:rsidR="00987C5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is that we make ourselves the</w:t>
      </w:r>
      <w:r w:rsidR="00987C5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arbiters of the law, deciding whether or not we</w:t>
      </w:r>
      <w:r w:rsidR="00987C5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 xml:space="preserve">will keep it. You can be a lawless </w:t>
      </w:r>
      <w:proofErr w:type="spellStart"/>
      <w:r w:rsidRPr="004834CC">
        <w:rPr>
          <w:rFonts w:ascii="Gill Sans MT" w:hAnsi="Gill Sans MT" w:cs="Scala-Regular"/>
          <w:color w:val="000000"/>
          <w:sz w:val="26"/>
          <w:szCs w:val="26"/>
        </w:rPr>
        <w:t>lawkeeper</w:t>
      </w:r>
      <w:proofErr w:type="spellEnd"/>
      <w:r w:rsidRPr="004834CC">
        <w:rPr>
          <w:rFonts w:ascii="Gill Sans MT" w:hAnsi="Gill Sans MT" w:cs="Scala-Regular"/>
          <w:color w:val="000000"/>
          <w:sz w:val="26"/>
          <w:szCs w:val="26"/>
        </w:rPr>
        <w:t>!</w:t>
      </w:r>
      <w:r w:rsidR="00987C5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And that’s why we need the new hearts that</w:t>
      </w:r>
      <w:r w:rsidR="00987C5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God gives us when we trust in Christ and</w:t>
      </w:r>
      <w:r w:rsidR="00987C5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as he pours out his Spirit on us. We’ve been</w:t>
      </w:r>
      <w:r w:rsidR="00987C5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born of God. We have God’s genes, and so we</w:t>
      </w:r>
      <w:r w:rsidR="00987C5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cannot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go on sinning. But we need a constant</w:t>
      </w:r>
      <w:r w:rsidR="00987C5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reminder of this in the face of the pressure of</w:t>
      </w:r>
      <w:r w:rsidR="00987C5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the world and our own sinful nature.</w:t>
      </w:r>
      <w:r w:rsidR="00987C5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</w:p>
    <w:p w:rsidR="00987C57" w:rsidRPr="00987C57" w:rsidRDefault="00987C5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b/>
          <w:color w:val="000000"/>
          <w:sz w:val="26"/>
          <w:szCs w:val="26"/>
        </w:rPr>
      </w:pPr>
    </w:p>
    <w:p w:rsidR="004834CC" w:rsidRPr="00987C57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color w:val="000000"/>
          <w:sz w:val="26"/>
          <w:szCs w:val="26"/>
        </w:rPr>
      </w:pPr>
      <w:r w:rsidRPr="00987C57">
        <w:rPr>
          <w:rFonts w:ascii="Gill Sans MT" w:hAnsi="Gill Sans MT" w:cs="Frutiger-Light"/>
          <w:b/>
          <w:color w:val="000000"/>
          <w:sz w:val="28"/>
          <w:szCs w:val="26"/>
        </w:rPr>
        <w:t>Pray</w:t>
      </w:r>
    </w:p>
    <w:p w:rsidR="00412E9E" w:rsidRDefault="004834CC" w:rsidP="00412E9E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Think of a couple of specific ways you want</w:t>
      </w:r>
      <w:r w:rsidR="00987C5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to grow more like Jesus. Then speak to God</w:t>
      </w:r>
      <w:r w:rsidR="00987C5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about them—today, and every day.</w:t>
      </w:r>
    </w:p>
    <w:sectPr w:rsidR="00412E9E" w:rsidSect="004246DD">
      <w:pgSz w:w="8419" w:h="11906" w:orient="landscape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Frutiger-Ligh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Frutiger-LightItalic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cala-Regular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Frutiger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ButtonBonus-CircleNegative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cala-Italic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Frutiger-Roman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cala-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A44A83"/>
    <w:multiLevelType w:val="hybridMultilevel"/>
    <w:tmpl w:val="AAB6B1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595EA3"/>
    <w:multiLevelType w:val="hybridMultilevel"/>
    <w:tmpl w:val="160889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C67C6A"/>
    <w:multiLevelType w:val="hybridMultilevel"/>
    <w:tmpl w:val="F63CE5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5067630"/>
    <w:multiLevelType w:val="hybridMultilevel"/>
    <w:tmpl w:val="E21286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9004CDE"/>
    <w:multiLevelType w:val="hybridMultilevel"/>
    <w:tmpl w:val="39A49D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84C1721"/>
    <w:multiLevelType w:val="hybridMultilevel"/>
    <w:tmpl w:val="E8105E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1732B22"/>
    <w:multiLevelType w:val="hybridMultilevel"/>
    <w:tmpl w:val="5BCAB4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9447FA2"/>
    <w:multiLevelType w:val="hybridMultilevel"/>
    <w:tmpl w:val="467447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D492FCB"/>
    <w:multiLevelType w:val="hybridMultilevel"/>
    <w:tmpl w:val="7680A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5"/>
  </w:num>
  <w:num w:numId="4">
    <w:abstractNumId w:val="3"/>
  </w:num>
  <w:num w:numId="5">
    <w:abstractNumId w:val="2"/>
  </w:num>
  <w:num w:numId="6">
    <w:abstractNumId w:val="6"/>
  </w:num>
  <w:num w:numId="7">
    <w:abstractNumId w:val="8"/>
  </w:num>
  <w:num w:numId="8">
    <w:abstractNumId w:val="4"/>
  </w:num>
  <w:num w:numId="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bookFoldPrintingSheets w:val="4"/>
  <w:characterSpacingControl w:val="doNotCompress"/>
  <w:printTwoOnOne/>
  <w:compat/>
  <w:docVars>
    <w:docVar w:name="__Grammarly_42____i" w:val="H4sIAAAAAAAEAKtWckksSQxILCpxzi/NK1GyMqwFAAEhoTITAAAA"/>
    <w:docVar w:name="__Grammarly_42___1" w:val="H4sIAAAAAAAEAKtWcslP9kxRslIyNDYyNrYwMzIzNjY1tDAyMTRS0lEKTi0uzszPAykwqgUAyzKPIiwAAAA="/>
  </w:docVars>
  <w:rsids>
    <w:rsidRoot w:val="004834CC"/>
    <w:rsid w:val="000817A7"/>
    <w:rsid w:val="002C1CC8"/>
    <w:rsid w:val="003E168A"/>
    <w:rsid w:val="00412E9E"/>
    <w:rsid w:val="004246DD"/>
    <w:rsid w:val="004834CC"/>
    <w:rsid w:val="004837AA"/>
    <w:rsid w:val="005B214A"/>
    <w:rsid w:val="006763EE"/>
    <w:rsid w:val="00677835"/>
    <w:rsid w:val="006A01C1"/>
    <w:rsid w:val="006C4FB4"/>
    <w:rsid w:val="00987C57"/>
    <w:rsid w:val="00A77D40"/>
    <w:rsid w:val="00BF508A"/>
    <w:rsid w:val="00C973F9"/>
    <w:rsid w:val="00D8776C"/>
    <w:rsid w:val="00F6057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78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34C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834CC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745</Words>
  <Characters>425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nathan Curry</dc:creator>
  <cp:lastModifiedBy>Jonathan Curry</cp:lastModifiedBy>
  <cp:revision>4</cp:revision>
  <cp:lastPrinted>2020-06-04T18:24:00Z</cp:lastPrinted>
  <dcterms:created xsi:type="dcterms:W3CDTF">2020-06-04T18:22:00Z</dcterms:created>
  <dcterms:modified xsi:type="dcterms:W3CDTF">2020-06-04T18:25:00Z</dcterms:modified>
</cp:coreProperties>
</file>